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CC20A8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LLED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BF2B74" w:rsidP="00BF2B74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BOARD OF EDUCATION OFFICE</w:t>
      </w:r>
    </w:p>
    <w:p w:rsidR="00BF2B74" w:rsidRPr="00167DC4" w:rsidRDefault="00BF2B74" w:rsidP="00BF2B74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ELBA, ALABAMA</w:t>
      </w:r>
    </w:p>
    <w:p w:rsidR="0055588F" w:rsidRPr="00167DC4" w:rsidRDefault="00A568A9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</w:t>
      </w:r>
      <w:r w:rsidR="00EF00C5">
        <w:rPr>
          <w:b/>
          <w:bCs/>
          <w:sz w:val="28"/>
          <w:szCs w:val="28"/>
        </w:rPr>
        <w:t xml:space="preserve"> </w:t>
      </w:r>
      <w:r w:rsidR="00DC38EE">
        <w:rPr>
          <w:b/>
          <w:bCs/>
          <w:sz w:val="28"/>
          <w:szCs w:val="28"/>
        </w:rPr>
        <w:t>15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4A7AF6">
        <w:rPr>
          <w:b/>
          <w:bCs/>
          <w:sz w:val="28"/>
          <w:szCs w:val="28"/>
        </w:rPr>
        <w:t>1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DC38EE">
        <w:rPr>
          <w:b/>
          <w:bCs/>
          <w:sz w:val="28"/>
          <w:szCs w:val="28"/>
        </w:rPr>
        <w:t>2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p w:rsidR="00011892" w:rsidRPr="00BD5EA3" w:rsidRDefault="00011892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1C61A9">
        <w:tc>
          <w:tcPr>
            <w:tcW w:w="9588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149A8" w:rsidRPr="000149A8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0149A8" w:rsidRDefault="00FC4FA5" w:rsidP="00EF00C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</w:t>
                  </w:r>
                </w:p>
              </w:tc>
            </w:tr>
            <w:tr w:rsidR="009344C9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9344C9" w:rsidRPr="007B6EE5" w:rsidRDefault="009344C9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B97C1A" w:rsidRPr="003E749A" w:rsidRDefault="00FC4FA5" w:rsidP="006E08E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finalist</w:t>
                  </w:r>
                  <w:r w:rsidR="00710A1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s</w:t>
                  </w:r>
                  <w:bookmarkStart w:id="0" w:name="_GoBack"/>
                  <w:bookmarkEnd w:id="0"/>
                </w:p>
              </w:tc>
            </w:tr>
            <w:tr w:rsidR="00BC71A4" w:rsidRPr="00BC71A4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BC71A4" w:rsidRPr="00BC71A4" w:rsidRDefault="00BC71A4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BC71A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8885" w:type="dxa"/>
                  <w:gridSpan w:val="2"/>
                </w:tcPr>
                <w:p w:rsidR="0059560A" w:rsidRPr="00BC71A4" w:rsidRDefault="00FC4FA5" w:rsidP="000C6D7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interview format and tentative interview date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A2E25" w:rsidRDefault="00FC4FA5" w:rsidP="0008659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8A2E25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CD616C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CD616C" w:rsidRPr="00CD616C" w:rsidRDefault="00FC4FA5" w:rsidP="00FC4FA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CD616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CD616C" w:rsidRPr="00CD616C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ement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15E8E" w:rsidRDefault="00FC4FA5" w:rsidP="00FC4FA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B57B77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FC4FA5" w:rsidP="00FC4FA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C1218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Notice of next regular meeting, </w:t>
                  </w:r>
                  <w:r w:rsidR="008670F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Ju</w:t>
                  </w:r>
                  <w:r w:rsidR="00C1218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ly</w:t>
                  </w:r>
                  <w:r w:rsidR="008670F7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C1218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1, 5:30 p.m.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FC4FA5" w:rsidP="00FC4FA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C61A9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A59F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57058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9743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F52B3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167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66E1"/>
    <w:rsid w:val="00034DFC"/>
    <w:rsid w:val="0004030B"/>
    <w:rsid w:val="00041B9C"/>
    <w:rsid w:val="00047A1D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A07C5"/>
    <w:rsid w:val="000A58FF"/>
    <w:rsid w:val="000B229D"/>
    <w:rsid w:val="000B2DE7"/>
    <w:rsid w:val="000B456C"/>
    <w:rsid w:val="000C44AB"/>
    <w:rsid w:val="000C5B39"/>
    <w:rsid w:val="000C6D70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20B52"/>
    <w:rsid w:val="00120BB0"/>
    <w:rsid w:val="001264EC"/>
    <w:rsid w:val="001400B7"/>
    <w:rsid w:val="00141282"/>
    <w:rsid w:val="00153999"/>
    <w:rsid w:val="001558A1"/>
    <w:rsid w:val="001563DF"/>
    <w:rsid w:val="00156C17"/>
    <w:rsid w:val="0016355C"/>
    <w:rsid w:val="00167ABF"/>
    <w:rsid w:val="00167DC4"/>
    <w:rsid w:val="00170131"/>
    <w:rsid w:val="00177B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E0224"/>
    <w:rsid w:val="001E62E0"/>
    <w:rsid w:val="001E7DE4"/>
    <w:rsid w:val="00211D7D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4AA2"/>
    <w:rsid w:val="002B5C85"/>
    <w:rsid w:val="002B68A7"/>
    <w:rsid w:val="002B734C"/>
    <w:rsid w:val="002C75AE"/>
    <w:rsid w:val="002D15C2"/>
    <w:rsid w:val="002D4C4A"/>
    <w:rsid w:val="002D4ECE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C3C9B"/>
    <w:rsid w:val="003E0EC4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FBF"/>
    <w:rsid w:val="00447B09"/>
    <w:rsid w:val="00452B53"/>
    <w:rsid w:val="0045580F"/>
    <w:rsid w:val="0045596B"/>
    <w:rsid w:val="00456712"/>
    <w:rsid w:val="00464C62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7B8B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5B80"/>
    <w:rsid w:val="005509CD"/>
    <w:rsid w:val="0055588F"/>
    <w:rsid w:val="005563AC"/>
    <w:rsid w:val="00562976"/>
    <w:rsid w:val="00567784"/>
    <w:rsid w:val="00575AC9"/>
    <w:rsid w:val="00580055"/>
    <w:rsid w:val="0059560A"/>
    <w:rsid w:val="00597432"/>
    <w:rsid w:val="005A08E5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6944"/>
    <w:rsid w:val="00640391"/>
    <w:rsid w:val="00640C9A"/>
    <w:rsid w:val="00646C51"/>
    <w:rsid w:val="006537C7"/>
    <w:rsid w:val="00657D5F"/>
    <w:rsid w:val="00657F87"/>
    <w:rsid w:val="006637F0"/>
    <w:rsid w:val="006866ED"/>
    <w:rsid w:val="00693DED"/>
    <w:rsid w:val="006A3F6E"/>
    <w:rsid w:val="006C4A13"/>
    <w:rsid w:val="006D4F56"/>
    <w:rsid w:val="006D6824"/>
    <w:rsid w:val="006E08E1"/>
    <w:rsid w:val="006E0DA5"/>
    <w:rsid w:val="006E609B"/>
    <w:rsid w:val="00710A10"/>
    <w:rsid w:val="00716891"/>
    <w:rsid w:val="00724C3A"/>
    <w:rsid w:val="0074144A"/>
    <w:rsid w:val="007452A8"/>
    <w:rsid w:val="00745EB1"/>
    <w:rsid w:val="007605BA"/>
    <w:rsid w:val="00760B17"/>
    <w:rsid w:val="00762A2C"/>
    <w:rsid w:val="007675F1"/>
    <w:rsid w:val="00772FCC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A15D3"/>
    <w:rsid w:val="008A2E25"/>
    <w:rsid w:val="008B3378"/>
    <w:rsid w:val="008B7C62"/>
    <w:rsid w:val="008D45B0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D049A"/>
    <w:rsid w:val="00AD72D8"/>
    <w:rsid w:val="00AD757E"/>
    <w:rsid w:val="00AE0B0E"/>
    <w:rsid w:val="00AE4769"/>
    <w:rsid w:val="00AE4A5E"/>
    <w:rsid w:val="00AF008B"/>
    <w:rsid w:val="00B00323"/>
    <w:rsid w:val="00B028EA"/>
    <w:rsid w:val="00B11EED"/>
    <w:rsid w:val="00B22AA7"/>
    <w:rsid w:val="00B25599"/>
    <w:rsid w:val="00B261DD"/>
    <w:rsid w:val="00B30044"/>
    <w:rsid w:val="00B44346"/>
    <w:rsid w:val="00B45622"/>
    <w:rsid w:val="00B50BE5"/>
    <w:rsid w:val="00B534C7"/>
    <w:rsid w:val="00B53BF8"/>
    <w:rsid w:val="00B55062"/>
    <w:rsid w:val="00B57B77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4450"/>
    <w:rsid w:val="00BD5EA3"/>
    <w:rsid w:val="00BE1A58"/>
    <w:rsid w:val="00BE6426"/>
    <w:rsid w:val="00BF10CA"/>
    <w:rsid w:val="00BF2B74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67E8"/>
    <w:rsid w:val="00CA0347"/>
    <w:rsid w:val="00CA1E4F"/>
    <w:rsid w:val="00CB06A9"/>
    <w:rsid w:val="00CB22B7"/>
    <w:rsid w:val="00CC20A8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212F4"/>
    <w:rsid w:val="00D22437"/>
    <w:rsid w:val="00D25C6D"/>
    <w:rsid w:val="00D3077A"/>
    <w:rsid w:val="00D3496A"/>
    <w:rsid w:val="00D44152"/>
    <w:rsid w:val="00D478A5"/>
    <w:rsid w:val="00D5706F"/>
    <w:rsid w:val="00D5762C"/>
    <w:rsid w:val="00D70D89"/>
    <w:rsid w:val="00D818BF"/>
    <w:rsid w:val="00D82765"/>
    <w:rsid w:val="00D827A7"/>
    <w:rsid w:val="00D90BF2"/>
    <w:rsid w:val="00DA3FBF"/>
    <w:rsid w:val="00DB4BCE"/>
    <w:rsid w:val="00DB7E22"/>
    <w:rsid w:val="00DC38EE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6012"/>
    <w:rsid w:val="00E24365"/>
    <w:rsid w:val="00E2661F"/>
    <w:rsid w:val="00E26DBE"/>
    <w:rsid w:val="00E33FAA"/>
    <w:rsid w:val="00E34030"/>
    <w:rsid w:val="00E37532"/>
    <w:rsid w:val="00E37742"/>
    <w:rsid w:val="00E40E21"/>
    <w:rsid w:val="00E44A78"/>
    <w:rsid w:val="00E51238"/>
    <w:rsid w:val="00E56A95"/>
    <w:rsid w:val="00E56BDD"/>
    <w:rsid w:val="00E576F9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E1835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2B3C"/>
    <w:rsid w:val="00F53245"/>
    <w:rsid w:val="00F56696"/>
    <w:rsid w:val="00F75ACC"/>
    <w:rsid w:val="00F7694F"/>
    <w:rsid w:val="00F90548"/>
    <w:rsid w:val="00FA4777"/>
    <w:rsid w:val="00FB014C"/>
    <w:rsid w:val="00FB554C"/>
    <w:rsid w:val="00FB592E"/>
    <w:rsid w:val="00FC450A"/>
    <w:rsid w:val="00FC4FA5"/>
    <w:rsid w:val="00FC73D0"/>
    <w:rsid w:val="00FC7510"/>
    <w:rsid w:val="00FD2C8D"/>
    <w:rsid w:val="00FE1C8A"/>
    <w:rsid w:val="00FE2FCD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7"/>
    <o:shapelayout v:ext="edit">
      <o:idmap v:ext="edit" data="1"/>
    </o:shapelayout>
  </w:shapeDefaults>
  <w:decimalSymbol w:val="."/>
  <w:listSeparator w:val=","/>
  <w14:docId w14:val="7AA3CEBA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6</cp:revision>
  <cp:lastPrinted>2021-06-10T15:28:00Z</cp:lastPrinted>
  <dcterms:created xsi:type="dcterms:W3CDTF">2021-06-10T13:44:00Z</dcterms:created>
  <dcterms:modified xsi:type="dcterms:W3CDTF">2021-06-10T15:31:00Z</dcterms:modified>
</cp:coreProperties>
</file>